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ACBD3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 Why are functions advantageous to have in your programs?</w:t>
      </w:r>
    </w:p>
    <w:p w14:paraId="150A5817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s reduce the need for duplicate code. This makes programs shorter, easier to read, and easier to update. The main advantage of functions is code Reusability.</w:t>
      </w:r>
    </w:p>
    <w:p w14:paraId="48E21657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 When does the code in a function run: when it's specified or when it's called?</w:t>
      </w:r>
    </w:p>
    <w:p w14:paraId="247FD2FC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code in a function executes when the function is called, not when the function is specified.</w:t>
      </w:r>
    </w:p>
    <w:p w14:paraId="56CDDD0B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 What statement creates a function?</w:t>
      </w:r>
    </w:p>
    <w:p w14:paraId="32A5E47C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ef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tatement defines a function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Syntax of Function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ef function_name(parameters): """doc string""" -----function body----- -----function body----- return value</w:t>
      </w:r>
    </w:p>
    <w:p w14:paraId="213B3BB2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 What is the difference between a function and a function call?</w:t>
      </w:r>
    </w:p>
    <w:p w14:paraId="786DDC8D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 function is procedure to achieve a particular result. while function call is using this function to achive that task. Using a function to do a particular task any point in program is called as function call.</w:t>
      </w:r>
    </w:p>
    <w:p w14:paraId="29B2F29A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 How many global scopes are there in a Python program? How many local scopes?</w:t>
      </w:r>
    </w:p>
    <w:p w14:paraId="5111CEA4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re is one global scope, and a local scope is created whenever a function is called.</w:t>
      </w:r>
    </w:p>
    <w:p w14:paraId="33315B78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 What happens to variables in a local scope when the function call returns?</w:t>
      </w:r>
    </w:p>
    <w:p w14:paraId="078EE808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hen a function returns, the local scope is destroyed, and all the variables in it are forgotten.</w:t>
      </w:r>
    </w:p>
    <w:p w14:paraId="106841CB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 What is the concept of a return value? Is it possible to have a return value in an expression?</w:t>
      </w:r>
    </w:p>
    <w:p w14:paraId="0AB0B5C8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 A return value is the value that a function call evaluates to. Like any value, a return value can be used as part of an expression.</w:t>
      </w:r>
    </w:p>
    <w:p w14:paraId="383A7380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8. If a function does not have a return statement, what is the return value of a call to that function?</w:t>
      </w:r>
    </w:p>
    <w:p w14:paraId="356DD808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f there is no return statement for a function, its return value is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None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</w:t>
      </w:r>
    </w:p>
    <w:p w14:paraId="52057F46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9. How do you make a function variable refer to the global variable?</w:t>
      </w:r>
    </w:p>
    <w:p w14:paraId="37F08E80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 global statement will force a variable in a function to refer to the global variable. If you want to refer to a global variable in a function, you can use the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global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keyword to declare which variables are global.</w:t>
      </w:r>
    </w:p>
    <w:p w14:paraId="229797D3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0. What is the data type of None?</w:t>
      </w:r>
    </w:p>
    <w:p w14:paraId="2CA82C88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data type of None is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NoneType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</w:t>
      </w:r>
    </w:p>
    <w:p w14:paraId="4AC11DB2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lastRenderedPageBreak/>
        <w:t>11. What does the sentence import areallyourpetsnamederic do?</w:t>
      </w:r>
    </w:p>
    <w:p w14:paraId="6D9D09A8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at import statement imports a module named areallyourpetsnamederic.</w:t>
      </w:r>
    </w:p>
    <w:p w14:paraId="3C8863A0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2. If you had a bacon() feature in a spam module, what would you call it after importing spam?</w:t>
      </w:r>
    </w:p>
    <w:p w14:paraId="5762B2B0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is function can be called with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.bacon()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</w:t>
      </w:r>
    </w:p>
    <w:p w14:paraId="006DE14F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3. What can you do to save a programme from crashing if it encounters an error?</w:t>
      </w:r>
    </w:p>
    <w:p w14:paraId="12693F3C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lace the line of code that might cause an error in a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try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clause and use except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block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o handle the error.</w:t>
      </w:r>
    </w:p>
    <w:p w14:paraId="6AABA8BA" w14:textId="77777777" w:rsidR="0081144E" w:rsidRPr="0081144E" w:rsidRDefault="0081144E" w:rsidP="0081144E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4. What is the purpose of the try clause? What is the purpose of the except clause?</w:t>
      </w:r>
    </w:p>
    <w:p w14:paraId="5674DB4C" w14:textId="77777777" w:rsidR="0081144E" w:rsidRPr="0081144E" w:rsidRDefault="0081144E" w:rsidP="0081144E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ANS:The code that could potentially cause an error goes in the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try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clause. The code that executes if an error happens goes in the </w:t>
      </w:r>
      <w:r w:rsidRPr="0081144E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except</w:t>
      </w:r>
      <w:r w:rsidRPr="0081144E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clause.</w:t>
      </w:r>
    </w:p>
    <w:p w14:paraId="35AEED1F" w14:textId="77777777" w:rsidR="0081144E" w:rsidRDefault="0081144E"/>
    <w:sectPr w:rsidR="008114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SyNDcHEkaG5ko6SsGpxcWZ+XkgBYa1AMozy7osAAAA"/>
  </w:docVars>
  <w:rsids>
    <w:rsidRoot w:val="0081144E"/>
    <w:rsid w:val="0081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0980B"/>
  <w15:chartTrackingRefBased/>
  <w15:docId w15:val="{3BB903F9-F790-4759-B39E-E34DB67CD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114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1144E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114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1144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1144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4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1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6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4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55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7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3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06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3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3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4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86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3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1</cp:revision>
  <dcterms:created xsi:type="dcterms:W3CDTF">2022-02-11T11:08:00Z</dcterms:created>
  <dcterms:modified xsi:type="dcterms:W3CDTF">2022-02-11T11:08:00Z</dcterms:modified>
</cp:coreProperties>
</file>